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3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fa568b6-3536-4bd1-bbd1-142d0be062d9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fa568b6-3536-4bd1-bbd1-142d0be062d9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3321f78-1cc8-4699-b194-90c50620dd80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3321f78-1cc8-4699-b194-90c50620dd80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bb51cc6-85e5-4197-8b39-f121d1f2785c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bb51cc6-85e5-4197-8b39-f121d1f2785c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0d8f1fb-f7f9-4720-8768-41bd30e6ff46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0d8f1fb-f7f9-4720-8768-41bd30e6ff46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e230a4a-9d1a-476b-bcf4-477ffb08624a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e230a4a-9d1a-476b-bcf4-477ffb08624a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0fdea51-38bd-4207-b4dd-7d29d29049f6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0fdea51-38bd-4207-b4dd-7d29d29049f6"/>
      <w:r>
        <w:rPr>
          <w:rFonts/>
          <w:b w:val="true"/>
        </w:rPr>
        <w:t xml:space="preserve">: </w:t>
      </w:r>
      <w:r>
        <w:t xml:space="preserve">B - Enoncé 14 : La consommation de Puff Bars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8af202c-1896-40bf-b14e-9306d1e4f8b3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8af202c-1896-40bf-b14e-9306d1e4f8b3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78e77fe-6a1f-4d6b-8ba7-5395eff2cde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78e77fe-6a1f-4d6b-8ba7-5395eff2cde2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02a87db-4a97-43d6-88b7-e840d417594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02a87db-4a97-43d6-88b7-e840d4175941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88326c7-19bc-4dd0-b212-99fb15209406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88326c7-19bc-4dd0-b212-99fb15209406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e0bf8c6-e7f1-41a8-afbe-da40dd550998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e0bf8c6-e7f1-41a8-afbe-da40dd550998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d9d5f28-3f7b-4898-b7eb-16abb4076494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d9d5f28-3f7b-4898-b7eb-16abb4076494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3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c44d77d626c6afeaf939e257a5f8a90daa8f35f1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3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3:54Z</dcterms:created>
  <dcterms:modified xsi:type="dcterms:W3CDTF">2023-09-26T12:24:0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3</vt:lpwstr>
  </property>
</Properties>
</file>